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  <m:r>
              <m:t>x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2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00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2. For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, it follows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5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5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3</m:t>
                </m:r>
              </m:den>
            </m:f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5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35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3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differentiation and the derivative</dc:title>
  <dc:creator>Sara Delgado Garcia</dc:creator>
  <cp:keywords/>
  <dcterms:created xsi:type="dcterms:W3CDTF">2025-08-28T14:57:13Z</dcterms:created>
  <dcterms:modified xsi:type="dcterms:W3CDTF">2025-08-28T14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